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628" w:rsidRDefault="00BD2CF9" w:rsidP="00BD2CF9">
      <w:pPr>
        <w:pStyle w:val="Title"/>
      </w:pPr>
      <w:r>
        <w:t>Inventory Valuation Report</w:t>
      </w:r>
    </w:p>
    <w:p w:rsidR="001F3CB2" w:rsidRDefault="00D41628" w:rsidP="00D41628">
      <w:pPr>
        <w:pStyle w:val="NoSpacing"/>
      </w:pPr>
      <w:r>
        <w:br/>
      </w:r>
      <w:r w:rsidR="00D63498">
        <w:t>{{</w:t>
      </w:r>
      <w:proofErr w:type="gramStart"/>
      <w:r w:rsidR="00D63498">
        <w:t>month</w:t>
      </w:r>
      <w:proofErr w:type="gramEnd"/>
      <w:r w:rsidR="00D63498">
        <w:t xml:space="preserve">}} </w:t>
      </w:r>
      <w:r w:rsidR="001F3CB2">
        <w:t>{{</w:t>
      </w:r>
      <w:proofErr w:type="gramStart"/>
      <w:r w:rsidR="001F3CB2">
        <w:t>day</w:t>
      </w:r>
      <w:proofErr w:type="gramEnd"/>
      <w:r w:rsidR="001F3CB2">
        <w:t>}}</w:t>
      </w:r>
      <w:r w:rsidR="00D63498">
        <w:t xml:space="preserve">, </w:t>
      </w:r>
      <w:r w:rsidR="001F3CB2">
        <w:t>{{year}}</w:t>
      </w:r>
    </w:p>
    <w:p w:rsidR="00D41628" w:rsidRDefault="00D41628" w:rsidP="00D41628">
      <w:pPr>
        <w:pStyle w:val="NoSpacing"/>
      </w:pPr>
    </w:p>
    <w:p w:rsidR="009B65DF" w:rsidRDefault="009B65DF" w:rsidP="009B65DF">
      <w:pPr>
        <w:pStyle w:val="Heading2"/>
      </w:pPr>
      <w:bookmarkStart w:id="0" w:name="_GoBack"/>
      <w:bookmarkEnd w:id="0"/>
      <w:r>
        <w:t>Image 1</w:t>
      </w:r>
    </w:p>
    <w:p w:rsidR="001F3CB2" w:rsidRDefault="003227D7" w:rsidP="001F3CB2">
      <w:pPr>
        <w:pStyle w:val="NoSpacing"/>
      </w:pPr>
      <w:r>
        <w:t>{{image1</w:t>
      </w:r>
      <w:r w:rsidR="00E41733">
        <w:t>}}</w:t>
      </w:r>
    </w:p>
    <w:p w:rsidR="00E41733" w:rsidRDefault="00E41733" w:rsidP="001F3CB2">
      <w:pPr>
        <w:pStyle w:val="NoSpacing"/>
      </w:pPr>
    </w:p>
    <w:p w:rsidR="009B65DF" w:rsidRDefault="009B65DF" w:rsidP="009B65DF">
      <w:pPr>
        <w:pStyle w:val="Heading2"/>
      </w:pPr>
      <w:r>
        <w:t>Image 2</w:t>
      </w:r>
    </w:p>
    <w:p w:rsidR="00E41733" w:rsidRDefault="003227D7" w:rsidP="001F3CB2">
      <w:pPr>
        <w:pStyle w:val="NoSpacing"/>
      </w:pPr>
      <w:r>
        <w:t>{{image2</w:t>
      </w:r>
      <w:r w:rsidR="00E41733">
        <w:t>}}</w:t>
      </w:r>
    </w:p>
    <w:p w:rsidR="00E41733" w:rsidRDefault="00E41733" w:rsidP="001F3CB2">
      <w:pPr>
        <w:pStyle w:val="NoSpacing"/>
      </w:pPr>
    </w:p>
    <w:p w:rsidR="009B65DF" w:rsidRDefault="009B65DF" w:rsidP="009B65DF">
      <w:pPr>
        <w:pStyle w:val="Heading2"/>
      </w:pPr>
      <w:r>
        <w:t>Image 3</w:t>
      </w:r>
    </w:p>
    <w:p w:rsidR="00E41733" w:rsidRPr="001F3CB2" w:rsidRDefault="003227D7" w:rsidP="001F3CB2">
      <w:pPr>
        <w:pStyle w:val="NoSpacing"/>
      </w:pPr>
      <w:r>
        <w:t>{{image3</w:t>
      </w:r>
      <w:r w:rsidR="00E41733">
        <w:t>}}</w:t>
      </w:r>
    </w:p>
    <w:sectPr w:rsidR="00E41733" w:rsidRPr="001F3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rE0NjS2NDQ0tDBX0lEKTi0uzszPAymwqAUAAu/aiSwAAAA="/>
  </w:docVars>
  <w:rsids>
    <w:rsidRoot w:val="001F3CB2"/>
    <w:rsid w:val="0013329A"/>
    <w:rsid w:val="001C6372"/>
    <w:rsid w:val="001F3CB2"/>
    <w:rsid w:val="002D4E3B"/>
    <w:rsid w:val="002D71CE"/>
    <w:rsid w:val="003227D7"/>
    <w:rsid w:val="003A0007"/>
    <w:rsid w:val="004F02EE"/>
    <w:rsid w:val="00523717"/>
    <w:rsid w:val="007A7680"/>
    <w:rsid w:val="009B65DF"/>
    <w:rsid w:val="00A73264"/>
    <w:rsid w:val="00B4156F"/>
    <w:rsid w:val="00BD2CF9"/>
    <w:rsid w:val="00C206C7"/>
    <w:rsid w:val="00C20F49"/>
    <w:rsid w:val="00C31232"/>
    <w:rsid w:val="00C864D3"/>
    <w:rsid w:val="00D41628"/>
    <w:rsid w:val="00D63498"/>
    <w:rsid w:val="00E212AD"/>
    <w:rsid w:val="00E41733"/>
    <w:rsid w:val="00F7528D"/>
    <w:rsid w:val="00FB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54FE5C-C9AF-4BD7-9042-68C8422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C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65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C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1F3CB2"/>
    <w:pPr>
      <w:spacing w:after="0" w:line="240" w:lineRule="auto"/>
    </w:pPr>
  </w:style>
  <w:style w:type="table" w:styleId="TableGrid">
    <w:name w:val="Table Grid"/>
    <w:basedOn w:val="TableNormal"/>
    <w:uiPriority w:val="39"/>
    <w:rsid w:val="00523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2C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2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B65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at Boulder</Company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aylor</dc:creator>
  <cp:keywords/>
  <dc:description/>
  <cp:lastModifiedBy>Steve Taylor</cp:lastModifiedBy>
  <cp:revision>26</cp:revision>
  <dcterms:created xsi:type="dcterms:W3CDTF">2021-04-20T20:42:00Z</dcterms:created>
  <dcterms:modified xsi:type="dcterms:W3CDTF">2021-04-21T20:28:00Z</dcterms:modified>
</cp:coreProperties>
</file>